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Ghana</w:t>
      </w:r>
      <w:r>
        <w:t xml:space="preserve"> </w:t>
      </w:r>
      <w:r>
        <w:t xml:space="preserve">Accra</w:t>
      </w:r>
    </w:p>
    <w:bookmarkStart w:id="24" w:name="X9ed4d16b49193ab140293e5a004d04995fa1303"/>
    <w:p>
      <w:pPr>
        <w:pStyle w:val="Heading1"/>
      </w:pPr>
      <w:r>
        <w:t xml:space="preserve">Cover Letter for Computer Engineer Position in Ghana Accra</w:t>
      </w:r>
    </w:p>
    <w:p>
      <w:pPr>
        <w:pStyle w:val="FirstParagraph"/>
      </w:pPr>
      <w:r>
        <w:t xml:space="preserve">Dear Hiring Manager,</w:t>
      </w:r>
    </w:p>
    <w:p>
      <w:pPr>
        <w:pStyle w:val="BodyText"/>
      </w:pPr>
      <w:r>
        <w:t xml:space="preserve">I am writing to express my sincere interest in the Computer Engineer position at [Company Name] based in Ghana, Accra. As a dedicated and skilled computer engineer with a passion for leveraging technology to solve real-world problems, I am eager to contribute my expertise and experience to an organization that values innovation, excellence, and community impact. With a strong academic background in computer engineering and hands-on experience in software development, systems design, and network infrastructure, I am confident in my ability to support your mission of driving technological advancement in Ghana's rapidly evolving tech landscape.</w:t>
      </w:r>
    </w:p>
    <w:p>
      <w:pPr>
        <w:pStyle w:val="BodyText"/>
      </w:pPr>
      <w:r>
        <w:t xml:space="preserve">Having grown up in Ghana and witnessed firsthand the transformative power of technology in shaping industries, education, and daily life, I have always been motivated to bridge the gap between global innovation and local needs. My career as a Computer Engineer has been guided by this vision—whether through developing scalable software solutions for startups in Accra or optimizing IT systems for organizations seeking to enhance operational efficiency. I am particularly drawn to [Company Name] because of its reputation as a leader in technological innovation within Ghana, and I am excited about the opportunity to contribute my skills to your team.</w:t>
      </w:r>
    </w:p>
    <w:bookmarkStart w:id="20" w:name="X4a17b13d06e60309dbc454d0e8589c03e021a93"/>
    <w:p>
      <w:pPr>
        <w:pStyle w:val="Heading2"/>
      </w:pPr>
      <w:r>
        <w:t xml:space="preserve">Professional Background and Technical Expertise</w:t>
      </w:r>
    </w:p>
    <w:p>
      <w:pPr>
        <w:pStyle w:val="FirstParagraph"/>
      </w:pPr>
      <w:r>
        <w:t xml:space="preserve">Over the past [X years], I have worked extensively in various roles that have honed my technical and problem-solving abilities. My academic training in Computer Engineering from [University Name] provided me with a solid foundation in areas such as algorithms, data structures, computer architecture, and software engineering principles. This was further complemented by practical experience gained during internships at [Previous Company/Project], where I developed web applications using technologies like Python, JavaScript, and SQL while collaborating with cross-functional teams to deliver projects on time.</w:t>
      </w:r>
    </w:p>
    <w:p>
      <w:pPr>
        <w:pStyle w:val="BodyText"/>
      </w:pPr>
      <w:r>
        <w:t xml:space="preserve">As a Computer Engineer in Ghana Accra, I have been involved in several key projects that align with the region's growing demand for digital solutions. For example, I recently led the development of a mobile application designed to streamline supply chain management for local agricultural businesses, which improved efficiency and reduced operational costs by 30%. This project required not only technical expertise but also an understanding of the unique challenges faced by Ghanaian enterprises, such as limited internet connectivity and varying levels of digital literacy. My ability to adapt solutions to local conditions has been a cornerstone of my work.</w:t>
      </w:r>
    </w:p>
    <w:p>
      <w:pPr>
        <w:pStyle w:val="BodyText"/>
      </w:pPr>
      <w:r>
        <w:t xml:space="preserve">In addition to software development, I have extensive experience in network infrastructure design and maintenance. At [Previous Company], I was responsible for implementing secure, scalable IT systems that supported over 500 users across multiple locations in Accra. My work included configuring firewalls, optimizing server performance, and ensuring compliance with cybersecurity standards. These experiences have equipped me with the skills to manage complex technical environments while prioritizing reliability and security.</w:t>
      </w:r>
    </w:p>
    <w:bookmarkEnd w:id="20"/>
    <w:bookmarkStart w:id="21" w:name="X3c3607c9d01d57c5802caa82aa31399efa32543"/>
    <w:p>
      <w:pPr>
        <w:pStyle w:val="Heading2"/>
      </w:pPr>
      <w:r>
        <w:t xml:space="preserve">Understanding of Ghana Accra's Tech Ecosystem</w:t>
      </w:r>
    </w:p>
    <w:p>
      <w:pPr>
        <w:pStyle w:val="FirstParagraph"/>
      </w:pPr>
      <w:r>
        <w:t xml:space="preserve">Ghana, and particularly Accra, has emerged as a vibrant hub for technology and entrepreneurship in West Africa. The city is home to numerous tech startups, innovation hubs like [Name of Innovation Hub], and a growing community of developers, engineers, and entrepreneurs who are driving the region's digital transformation. As a Computer Engineer with deep roots in this ecosystem, I am acutely aware of the opportunities and challenges that come with working in this dynamic environment.</w:t>
      </w:r>
    </w:p>
    <w:p>
      <w:pPr>
        <w:pStyle w:val="BodyText"/>
      </w:pPr>
      <w:r>
        <w:t xml:space="preserve">One of my key strengths is my ability to collaborate effectively with diverse teams and stakeholders. Whether working with local businesses to understand their IT needs or partnering with international organizations to implement scalable solutions, I prioritize clear communication and a customer-centric approach. In Accra, where the tech industry is still evolving, this adaptability has allowed me to contribute meaningfully to projects that address both local and global challenges.</w:t>
      </w:r>
    </w:p>
    <w:p>
      <w:pPr>
        <w:pStyle w:val="BodyText"/>
      </w:pPr>
      <w:r>
        <w:t xml:space="preserve">I am also passionate about mentoring young professionals in Ghana's tech sector. Through workshops and community initiatives, I have helped aspiring engineers and developers gain the skills they need to succeed. This commitment to knowledge-sharing reflects my belief that technological progress is most impactful when it is inclusive and accessible to all.</w:t>
      </w:r>
    </w:p>
    <w:bookmarkEnd w:id="21"/>
    <w:bookmarkStart w:id="22" w:name="why-company-name"/>
    <w:p>
      <w:pPr>
        <w:pStyle w:val="Heading2"/>
      </w:pPr>
      <w:r>
        <w:t xml:space="preserve">Why [Company Name]?</w:t>
      </w:r>
    </w:p>
    <w:p>
      <w:pPr>
        <w:pStyle w:val="FirstParagraph"/>
      </w:pPr>
      <w:r>
        <w:t xml:space="preserve">[Company Name] stands out as an organization that aligns with my professional values and career aspirations. Your focus on [mention specific company mission, e.g., "innovative software solutions for African markets" or "sustainable tech development"] resonates deeply with my own goals of using technology to create positive change. I am particularly impressed by your recent projects, such as [specific project or initiative], which demonstrate a forward-thinking approach to addressing the unique needs of Ghana and the broader region.</w:t>
      </w:r>
    </w:p>
    <w:p>
      <w:pPr>
        <w:pStyle w:val="BodyText"/>
      </w:pPr>
      <w:r>
        <w:t xml:space="preserve">Working at [Company Name] would allow me to contribute my expertise in areas such as software development, systems integration, and IT strategy while also learning from your team's experience in navigating the complexities of the Ghanaian market. I am eager to bring my technical skills, cultural understanding, and passion for innovation to your organization and help drive impactful results.</w:t>
      </w:r>
    </w:p>
    <w:bookmarkEnd w:id="22"/>
    <w:bookmarkStart w:id="23" w:name="conclusion"/>
    <w:p>
      <w:pPr>
        <w:pStyle w:val="Heading2"/>
      </w:pPr>
      <w:r>
        <w:t xml:space="preserve">Conclusion</w:t>
      </w:r>
    </w:p>
    <w:p>
      <w:pPr>
        <w:pStyle w:val="FirstParagraph"/>
      </w:pPr>
      <w:r>
        <w:t xml:space="preserve">In conclusion, I am enthusiastic about the opportunity to join [Company Name] as a Computer Engineer in Ghana Accra. My combination of technical expertise, practical experience, and commitment to leveraging technology for societal benefit makes me a strong candidate for this role. I am confident that my skills and dedication will add value to your team while allowing me to grow professionally in a dynamic and supportive environment.</w:t>
      </w:r>
    </w:p>
    <w:p>
      <w:pPr>
        <w:pStyle w:val="BodyText"/>
      </w:pPr>
      <w:r>
        <w:t xml:space="preserve">Thank you for considering my application. I would welcome the chance to discuss how my background and vision align with [Company Name]'s goals. Please feel free to contact me at [Your Phone Number] or [Your Email Address] at your earliest convenience. I look forward to the possibility of contributing to your success in Ghana's thriving tech industry.</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omputer Engineer Position in Ghana Accra</dc:title>
  <dc:creator/>
  <cp:keywords/>
  <dcterms:created xsi:type="dcterms:W3CDTF">2026-07-18T09:59:12Z</dcterms:created>
  <dcterms:modified xsi:type="dcterms:W3CDTF">2026-07-18T09:59:12Z</dcterms:modified>
</cp:coreProperties>
</file>

<file path=docProps/custom.xml><?xml version="1.0" encoding="utf-8"?>
<Properties xmlns="http://schemas.openxmlformats.org/officeDocument/2006/custom-properties" xmlns:vt="http://schemas.openxmlformats.org/officeDocument/2006/docPropsVTypes"/>
</file>